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McCain</w:t>
      </w:r>
    </w:p>
    <w:p>
      <w:pPr>
        <w:pStyle w:val="FirstParagraph"/>
      </w:pPr>
      <w:r>
        <w:t xml:space="preserve">Today we will go into some basic introductions to R, but mostly to a data visualization package ggplot2. This is also a first-run at the R notebook, the format that you see here. It allows a mix of plots, code, and text. This is in constrast with an R script by itself, which is just code (hopefully also with comments!)</w:t>
      </w:r>
    </w:p>
    <w:p>
      <w:pPr>
        <w:pStyle w:val="BodyText"/>
      </w:pPr>
      <w:r>
        <w:t xml:space="preserve">Data visualization in R can be done in two main avenues: ggplot2, and "base" R graphics. I will demonstrate the use of ggplot2, but base R graphics can be very useful as well. I would argue that ggplot2 is significantly better at exploratory plots, and base R graphics are slightly better for publication level plots (but this is just my humble opinion!). Base R gives you ultimate control over every aspect of your plots.</w:t>
      </w:r>
    </w:p>
    <w:p>
      <w:pPr>
        <w:pStyle w:val="BodyText"/>
      </w:pPr>
      <w:r>
        <w:t xml:space="preserve">We will use a dataset that is automatically uploaded to R known as iris. So let's take a look at this dataset!</w:t>
      </w:r>
    </w:p>
    <w:p>
      <w:pPr>
        <w:pStyle w:val="SourceCode"/>
      </w:pPr>
      <w:r>
        <w:rPr>
          <w:rStyle w:val="CommentTok"/>
        </w:rPr>
        <w:t xml:space="preserve">#First we need to upload all the necessary packages into the working space.</w:t>
      </w:r>
      <w:r>
        <w:br w:type="textWrapping"/>
      </w:r>
      <w:r>
        <w:rPr>
          <w:rStyle w:val="CommentTok"/>
        </w:rPr>
        <w:t xml:space="preserve">#You'll notice that these need to be downloaded first, eg:</w:t>
      </w:r>
      <w:r>
        <w:br w:type="textWrapping"/>
      </w: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FirstParagraph"/>
      </w:pPr>
      <w:r>
        <w:t xml:space="preserve">These are some useful functions for when you've got your data uploaded into R. Uploading data into R can be a challenge by itself. I tend to use mostly ".csv" files, and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. We can cover that on another time!</w:t>
      </w:r>
    </w:p>
    <w:p>
      <w:pPr>
        <w:pStyle w:val="SourceCode"/>
      </w:pPr>
      <w:r>
        <w:rPr>
          <w:rStyle w:val="CommentTok"/>
        </w:rPr>
        <w:t xml:space="preserve">#What does top of the dataset look like?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  <w:r>
        <w:rPr>
          <w:rStyle w:val="CommentTok"/>
        </w:rPr>
        <w:t xml:space="preserve">#Check out the function tail() also!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What is the structure? (str functio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What are the dimensions?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FirstParagraph"/>
      </w:pPr>
      <w:r>
        <w:t xml:space="preserve">I don't like writing capital letters, so lets change these names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</w:p>
    <w:p>
      <w:pPr>
        <w:pStyle w:val="FirstParagraph"/>
      </w:pPr>
      <w:r>
        <w:t xml:space="preserve">There are many ways to do the same thing in R. Do you find the above code statement hard to read? I do! That's because we sort of have to read it inside out - that can get very confusing when you have a lot of functions in one line! Here is a neater alternative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are using the pipe command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You can read this as "then". So we take the dataframe "iris"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get the names,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converting to lower case.</w:t>
      </w:r>
    </w:p>
    <w:p>
      <w:pPr>
        <w:pStyle w:val="Heading3"/>
      </w:pPr>
      <w:bookmarkStart w:id="21" w:name="plot-the-data-plot-the-data-plot-the-data---r.a.-myers"/>
      <w:bookmarkEnd w:id="21"/>
      <w:r>
        <w:t xml:space="preserve">"Plot the data, plot the data, plot the data" - R.A. Myers</w:t>
      </w:r>
    </w:p>
    <w:p>
      <w:pPr>
        <w:pStyle w:val="FirstParagraph"/>
      </w:pPr>
      <w:r>
        <w:t xml:space="preserve">What does it</w:t>
      </w:r>
      <w:r>
        <w:t xml:space="preserve"> </w:t>
      </w:r>
      <w:r>
        <w:rPr>
          <w:b/>
        </w:rPr>
        <w:t xml:space="preserve">look</w:t>
      </w:r>
      <w:r>
        <w:t xml:space="preserve"> </w:t>
      </w:r>
      <w:r>
        <w:t xml:space="preserve">like!</w:t>
      </w:r>
    </w:p>
    <w:p>
      <w:pPr>
        <w:pStyle w:val="BodyText"/>
      </w:pPr>
      <w:r>
        <w:t xml:space="preserve">Start off with the base function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 What are the key arguments? You tell me! (</w:t>
      </w:r>
      <w:r>
        <w:rPr>
          <w:rStyle w:val="VerbatimChar"/>
        </w:rPr>
        <w:t xml:space="preserve">?ggplot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wid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pretty great plot already! But I want to colour code by speci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leng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eat! But I don't want to rewrite that code chunk every time. Let's assign this plot to an object:</w:t>
      </w:r>
    </w:p>
    <w:p>
      <w:pPr>
        <w:pStyle w:val="SourceCode"/>
      </w:pPr>
      <w:r>
        <w:rPr>
          <w:rStyle w:val="NormalTok"/>
        </w:rPr>
        <w:t xml:space="preserve">plot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leng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hat happens when I put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rgument outside of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. It applies to all of the observations, it's not mapped to a variable.</w:t>
      </w:r>
    </w:p>
    <w:p>
      <w:pPr>
        <w:pStyle w:val="BodyText"/>
      </w:pPr>
      <w:r>
        <w:t xml:space="preserve">What if we want to look at the distribution of these by species?</w:t>
      </w:r>
    </w:p>
    <w:p>
      <w:pPr>
        <w:pStyle w:val="SourceCode"/>
      </w:pPr>
      <w:r>
        <w:rPr>
          <w:rStyle w:val="NormalTok"/>
        </w:rPr>
        <w:t xml:space="preserve">plot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sepal.wid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_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sepal.wid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f we want to look at the relationship between two variables, but separate it by each species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 sepal.leng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roduction_to_data_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scraping the surface of ggplot2, you go from idea to visualization with just a few lines of code. It's extremely effective for exploratory data visualization. To get to a publication level plot, it's debatable which is better: ggplot2 or base graphics.</w:t>
      </w:r>
    </w:p>
    <w:p>
      <w:pPr>
        <w:pStyle w:val="BodyText"/>
      </w:pPr>
      <w:r>
        <w:t xml:space="preserve">There many options for visualizing your data with ggplot2.</w:t>
      </w:r>
      <w:r>
        <w:t xml:space="preserve"> </w:t>
      </w:r>
      <w:hyperlink r:id="rId3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website is amazing for exploring the different types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9d4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0" Target="http://docs.ggplot2.org/curr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docs.ggplot2.org/curr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Visualization with R</dc:title>
  <dc:creator>Scott McCain</dc:creator>
  <dcterms:created xsi:type="dcterms:W3CDTF">2016-11-17T04:09:48Z</dcterms:created>
  <dcterms:modified xsi:type="dcterms:W3CDTF">2016-11-17T04:09:48Z</dcterms:modified>
</cp:coreProperties>
</file>